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iomedical Engineer position at [Company Name] in Venezuela Caracas. As a dedicated and innovative professional with a strong background in biomedical engineering, I am eager to contribute my technical expertise, problem-solving skills, and passion for advancing healthcare solutions to support your organization’s mission. Venezuela Caracas, with its unique challenges and opportunities in the healthcare sector, presents an ideal environment for me to apply my knowledge while addressing critical needs in medical technology and patient care.</w:t>
      </w:r>
    </w:p>
    <w:p>
      <w:pPr>
        <w:pStyle w:val="BodyText"/>
      </w:pPr>
      <w:r>
        <w:t xml:space="preserve">My academic foundation in Biomedical Engineering from [University Name] equipped me with a comprehensive understanding of biological systems, medical device design, and clinical applications. Throughout my studies, I focused on interdisciplinary approaches that bridge engineering principles with healthcare practices. This education was further strengthened by hands-on experience in projects such as [specific project or research], where I designed [brief description of work], which directly contributed to improving diagnostic accuracy and patient outcomes. These experiences solidified my commitment to leveraging technology for the betterment of public health, particularly in regions like Venezuela Caracas, where access to advanced medical solutions is often limited.</w:t>
      </w:r>
    </w:p>
    <w:p>
      <w:pPr>
        <w:pStyle w:val="BodyText"/>
      </w:pPr>
      <w:r>
        <w:t xml:space="preserve">As a Biomedical Engineer, I have always believed in the power of innovation to transform healthcare delivery. In Venezuela Caracas, where the healthcare infrastructure faces significant challenges due to economic and political instability, there is an urgent need for engineers who can develop cost-effective, sustainable solutions. My professional journey has been shaped by this understanding. For instance, during my internship at [Company/Organization Name], I collaborated with a team to [specific task or achievement], which not only enhanced the efficiency of medical equipment but also reduced maintenance costs by [percentage or metric]. This project underscored the importance of adaptability and resourcefulness—qualities that are essential for thriving in dynamic environments like Venezuela Caracas.</w:t>
      </w:r>
    </w:p>
    <w:p>
      <w:pPr>
        <w:pStyle w:val="BodyText"/>
      </w:pPr>
      <w:r>
        <w:t xml:space="preserve">One of my core strengths is my ability to collaborate across disciplines. Biomedical engineering is inherently interdisciplinary, requiring close coordination with clinicians, researchers, and industry partners. In Venezuela Caracas, where healthcare professionals often work with limited resources, this collaborative mindset is vital. I have experience working in multicultural teams and have consistently prioritized clear communication and mutual respect to achieve shared goals. For example, during a recent project involving [specific initiative], I partnered with local physicians to [describe collaboration], which led to the development of a prototype for [specific device or system]. This experience highlighted the value of integrating clinical insights into engineering solutions, ensuring that innovations are both practical and impactful.</w:t>
      </w:r>
    </w:p>
    <w:p>
      <w:pPr>
        <w:pStyle w:val="BodyText"/>
      </w:pPr>
      <w:r>
        <w:t xml:space="preserve">Another aspect of my profile that aligns with Venezuela Caracas is my commitment to addressing health disparities. The region’s healthcare system has long struggled with access to quality care, particularly in underserved communities. As a Biomedical Engineer, I am passionate about designing technologies that are accessible and scalable. For instance, I have explored the development of [specific project or idea], which aims to [describe goal]. This initiative reflects my belief that engineering solutions should not only be cutting-edge but also equitable, ensuring that advancements in healthcare benefit all segments of society.</w:t>
      </w:r>
    </w:p>
    <w:p>
      <w:pPr>
        <w:pStyle w:val="BodyText"/>
      </w:pPr>
      <w:r>
        <w:t xml:space="preserve">My technical skills are complemented by a strong work ethic and a proactive approach to problem-solving. I am proficient in [list relevant software or tools, e.g., CAD, MATLAB, Biomechanics simulations], and I have experience with [specific technologies or methodologies]. Additionally, I stay updated on the latest trends in biomedical engineering through continuous learning and professional development. This dedication to growth ensures that I can contribute effectively to your team while adapting to the evolving demands of the field.</w:t>
      </w:r>
    </w:p>
    <w:p>
      <w:pPr>
        <w:pStyle w:val="BodyText"/>
      </w:pPr>
      <w:r>
        <w:t xml:space="preserve">In Venezuela Caracas, where resilience and ingenuity are hallmarks of its people, I see an opportunity to make a meaningful impact. The region’s healthcare sector requires engineers who can think creatively, work collaboratively, and remain steadfast in the face of challenges. My background in biomedical engineering has prepared me to meet these demands head-on. I am particularly drawn to [Company Name]’s focus on [specific area of the company’s work], as it aligns with my vision for using technology to improve health outcomes.</w:t>
      </w:r>
    </w:p>
    <w:p>
      <w:pPr>
        <w:pStyle w:val="BodyText"/>
      </w:pPr>
      <w:r>
        <w:t xml:space="preserve">I am confident that my skills, experience, and passion for biomedical engineering make me a strong candidate for this role. I would welcome the opportunity to discuss how I can contribute to your team and support the critical work being done in Venezuela Caracas. Thank you for considering my application. I look forward to the possibility of working together to advance healthcare solutions that empower patients and communiti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dc:title>
  <dc:creator/>
  <cp:keywords/>
  <dcterms:created xsi:type="dcterms:W3CDTF">2026-07-23T11:49:52Z</dcterms:created>
  <dcterms:modified xsi:type="dcterms:W3CDTF">2026-07-23T11:49:52Z</dcterms:modified>
</cp:coreProperties>
</file>

<file path=docProps/custom.xml><?xml version="1.0" encoding="utf-8"?>
<Properties xmlns="http://schemas.openxmlformats.org/officeDocument/2006/custom-properties" xmlns:vt="http://schemas.openxmlformats.org/officeDocument/2006/docPropsVTypes"/>
</file>